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quipment"/>
      <w:bookmarkEnd w:id="23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gcms-start-up"/>
      <w:bookmarkEnd w:id="24"/>
      <w:r>
        <w:t xml:space="preserve">GCMS start up</w:t>
      </w:r>
    </w:p>
    <w:p>
      <w:pPr>
        <w:pStyle w:val="Heading2"/>
      </w:pPr>
      <w:bookmarkStart w:id="25" w:name="warnings"/>
      <w:bookmarkEnd w:id="25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6" w:name="procedure"/>
      <w:bookmarkEnd w:id="26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7" w:name="the-next-steps-are-done-in-gcms-real-time-analysis-software"/>
      <w:bookmarkEnd w:id="27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gcms-tuning"/>
      <w:bookmarkEnd w:id="28"/>
      <w:r>
        <w:t xml:space="preserve">GCMS tuning</w:t>
      </w:r>
    </w:p>
    <w:p>
      <w:pPr>
        <w:pStyle w:val="Heading2"/>
      </w:pPr>
      <w:bookmarkStart w:id="29" w:name="warnings-1"/>
      <w:bookmarkEnd w:id="29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30" w:name="procedure-1"/>
      <w:bookmarkEnd w:id="30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1" w:name="leak-check"/>
      <w:bookmarkEnd w:id="31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gcms-sample-processing"/>
      <w:bookmarkEnd w:id="32"/>
      <w:r>
        <w:t xml:space="preserve">GCMS sample processing</w:t>
      </w:r>
    </w:p>
    <w:p>
      <w:pPr>
        <w:pStyle w:val="Heading2"/>
      </w:pPr>
      <w:bookmarkStart w:id="33" w:name="notes"/>
      <w:bookmarkEnd w:id="33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cms-shut-down"/>
      <w:bookmarkEnd w:id="34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general-notes"/>
      <w:bookmarkEnd w:id="35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notes-on-carboxen-1010-plot-column"/>
      <w:bookmarkEnd w:id="36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6cb6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7080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8cdd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